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BD5351">
        <w:trPr>
          <w:trHeight w:val="250"/>
          <w:tblHeader/>
        </w:trPr>
        <w:tc>
          <w:tcPr>
            <w:tcW w:w="985" w:type="dxa"/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BD5351">
        <w:trPr>
          <w:trHeight w:val="230"/>
        </w:trPr>
        <w:tc>
          <w:tcPr>
            <w:tcW w:w="985" w:type="dxa"/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BD5351">
        <w:trPr>
          <w:trHeight w:val="268"/>
        </w:trPr>
        <w:tc>
          <w:tcPr>
            <w:tcW w:w="985" w:type="dxa"/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BD5351">
        <w:trPr>
          <w:trHeight w:val="250"/>
        </w:trPr>
        <w:tc>
          <w:tcPr>
            <w:tcW w:w="985" w:type="dxa"/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BD5351">
        <w:trPr>
          <w:trHeight w:val="250"/>
        </w:trPr>
        <w:tc>
          <w:tcPr>
            <w:tcW w:w="985" w:type="dxa"/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BD5351">
        <w:trPr>
          <w:trHeight w:val="250"/>
        </w:trPr>
        <w:tc>
          <w:tcPr>
            <w:tcW w:w="985" w:type="dxa"/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BD5351">
        <w:trPr>
          <w:trHeight w:val="250"/>
        </w:trPr>
        <w:tc>
          <w:tcPr>
            <w:tcW w:w="985" w:type="dxa"/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BD5351">
        <w:trPr>
          <w:trHeight w:val="250"/>
        </w:trPr>
        <w:tc>
          <w:tcPr>
            <w:tcW w:w="985" w:type="dxa"/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BD5351">
        <w:trPr>
          <w:trHeight w:val="250"/>
        </w:trPr>
        <w:tc>
          <w:tcPr>
            <w:tcW w:w="985" w:type="dxa"/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BD5351">
        <w:trPr>
          <w:trHeight w:val="268"/>
        </w:trPr>
        <w:tc>
          <w:tcPr>
            <w:tcW w:w="985" w:type="dxa"/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BD5351">
        <w:trPr>
          <w:trHeight w:val="250"/>
        </w:trPr>
        <w:tc>
          <w:tcPr>
            <w:tcW w:w="985" w:type="dxa"/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BD5351">
        <w:trPr>
          <w:trHeight w:val="250"/>
        </w:trPr>
        <w:tc>
          <w:tcPr>
            <w:tcW w:w="985" w:type="dxa"/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BD5351">
        <w:trPr>
          <w:trHeight w:val="250"/>
        </w:trPr>
        <w:tc>
          <w:tcPr>
            <w:tcW w:w="985" w:type="dxa"/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BD5351" w:rsidRPr="00491FF1" w14:paraId="16B9FDA4" w14:textId="77777777" w:rsidTr="00BD5351">
        <w:trPr>
          <w:trHeight w:val="250"/>
        </w:trPr>
        <w:tc>
          <w:tcPr>
            <w:tcW w:w="985" w:type="dxa"/>
          </w:tcPr>
          <w:p w14:paraId="5396DE04" w14:textId="6C0E0E15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</w:tcPr>
          <w:p w14:paraId="5DD02F78" w14:textId="01E9DFFC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ttendance</w:t>
            </w:r>
          </w:p>
        </w:tc>
      </w:tr>
      <w:tr w:rsidR="00BD5351" w:rsidRPr="00491FF1" w14:paraId="005442B8" w14:textId="77777777" w:rsidTr="00BD5351">
        <w:trPr>
          <w:trHeight w:val="250"/>
        </w:trPr>
        <w:tc>
          <w:tcPr>
            <w:tcW w:w="985" w:type="dxa"/>
          </w:tcPr>
          <w:p w14:paraId="21AA7E3D" w14:textId="263A2FE6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</w:tcPr>
          <w:p w14:paraId="24B9A0A3" w14:textId="044278D4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Preparing papers for OJT</w:t>
            </w:r>
          </w:p>
        </w:tc>
      </w:tr>
      <w:tr w:rsidR="00BD5351" w:rsidRPr="00491FF1" w14:paraId="7598DEB2" w14:textId="77777777" w:rsidTr="00BD5351">
        <w:trPr>
          <w:trHeight w:val="250"/>
        </w:trPr>
        <w:tc>
          <w:tcPr>
            <w:tcW w:w="985" w:type="dxa"/>
          </w:tcPr>
          <w:p w14:paraId="4BC44E59" w14:textId="2AC4B1BF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</w:tcPr>
          <w:p w14:paraId="44FE94A2" w14:textId="05220BED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ntinuing the preparation for OJT</w:t>
            </w:r>
          </w:p>
        </w:tc>
      </w:tr>
      <w:tr w:rsidR="00BD5351" w:rsidRPr="00491FF1" w14:paraId="7B740AE3" w14:textId="77777777" w:rsidTr="00BD5351">
        <w:trPr>
          <w:trHeight w:val="250"/>
        </w:trPr>
        <w:tc>
          <w:tcPr>
            <w:tcW w:w="985" w:type="dxa"/>
          </w:tcPr>
          <w:p w14:paraId="4BCB60C2" w14:textId="04598AFE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</w:tcPr>
          <w:p w14:paraId="544BCFE9" w14:textId="06304255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rranging the papers for OJT</w:t>
            </w:r>
          </w:p>
        </w:tc>
      </w:tr>
      <w:tr w:rsidR="00BD5351" w:rsidRPr="00491FF1" w14:paraId="055B7577" w14:textId="77777777" w:rsidTr="00BD5351">
        <w:trPr>
          <w:trHeight w:val="250"/>
        </w:trPr>
        <w:tc>
          <w:tcPr>
            <w:tcW w:w="985" w:type="dxa"/>
          </w:tcPr>
          <w:p w14:paraId="468123D9" w14:textId="03852C15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</w:tcPr>
          <w:p w14:paraId="63491299" w14:textId="046D66CA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ATURDAY</w:t>
            </w:r>
          </w:p>
        </w:tc>
      </w:tr>
      <w:tr w:rsidR="00BD5351" w:rsidRPr="00491FF1" w14:paraId="03021748" w14:textId="77777777" w:rsidTr="00BD5351">
        <w:trPr>
          <w:trHeight w:val="250"/>
        </w:trPr>
        <w:tc>
          <w:tcPr>
            <w:tcW w:w="985" w:type="dxa"/>
          </w:tcPr>
          <w:p w14:paraId="2E3D5BFD" w14:textId="00AC7E16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</w:tcPr>
          <w:p w14:paraId="02FEC617" w14:textId="740D10E3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UNDAY</w:t>
            </w:r>
          </w:p>
        </w:tc>
      </w:tr>
      <w:tr w:rsidR="00BD5351" w:rsidRPr="00491FF1" w14:paraId="71AA60A3" w14:textId="77777777" w:rsidTr="00BD5351">
        <w:trPr>
          <w:trHeight w:val="250"/>
        </w:trPr>
        <w:tc>
          <w:tcPr>
            <w:tcW w:w="985" w:type="dxa"/>
          </w:tcPr>
          <w:p w14:paraId="4EC06AFB" w14:textId="2A38D9B2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</w:tcPr>
          <w:p w14:paraId="46D4ED8F" w14:textId="344DCA48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leaning Lab C</w:t>
            </w:r>
          </w:p>
        </w:tc>
      </w:tr>
      <w:tr w:rsidR="00BD5351" w:rsidRPr="00491FF1" w14:paraId="69A91A21" w14:textId="77777777" w:rsidTr="00BD5351">
        <w:trPr>
          <w:trHeight w:val="250"/>
        </w:trPr>
        <w:tc>
          <w:tcPr>
            <w:tcW w:w="985" w:type="dxa"/>
          </w:tcPr>
          <w:p w14:paraId="39AB6233" w14:textId="4A43AE19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</w:tcPr>
          <w:p w14:paraId="7EE31BA9" w14:textId="2755FBCF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ntinuing Cleaning Lab C</w:t>
            </w:r>
          </w:p>
        </w:tc>
      </w:tr>
      <w:tr w:rsidR="00BD5351" w:rsidRPr="00491FF1" w14:paraId="583B726B" w14:textId="77777777" w:rsidTr="00BD5351">
        <w:trPr>
          <w:trHeight w:val="250"/>
        </w:trPr>
        <w:tc>
          <w:tcPr>
            <w:tcW w:w="985" w:type="dxa"/>
          </w:tcPr>
          <w:p w14:paraId="59757EF5" w14:textId="775BE487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</w:tcPr>
          <w:p w14:paraId="0B946D8D" w14:textId="28A9EAE6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et up the computer</w:t>
            </w:r>
          </w:p>
        </w:tc>
      </w:tr>
      <w:tr w:rsidR="00BD5351" w:rsidRPr="00491FF1" w14:paraId="6E524872" w14:textId="77777777" w:rsidTr="00BD5351">
        <w:trPr>
          <w:trHeight w:val="250"/>
        </w:trPr>
        <w:tc>
          <w:tcPr>
            <w:tcW w:w="985" w:type="dxa"/>
          </w:tcPr>
          <w:p w14:paraId="04C74EB3" w14:textId="7FB3C202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</w:tcPr>
          <w:p w14:paraId="6D22E258" w14:textId="19A543F6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Preparation of editing picture for graduation</w:t>
            </w:r>
          </w:p>
        </w:tc>
      </w:tr>
      <w:tr w:rsidR="00BD5351" w:rsidRPr="00491FF1" w14:paraId="7E2A3118" w14:textId="77777777" w:rsidTr="00BD5351">
        <w:trPr>
          <w:trHeight w:val="250"/>
        </w:trPr>
        <w:tc>
          <w:tcPr>
            <w:tcW w:w="985" w:type="dxa"/>
          </w:tcPr>
          <w:p w14:paraId="060CFCD7" w14:textId="2857800A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</w:tcPr>
          <w:p w14:paraId="3B4C6E24" w14:textId="742CF600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ntinuing of editing picture for graduation</w:t>
            </w:r>
          </w:p>
        </w:tc>
      </w:tr>
      <w:tr w:rsidR="00BD5351" w:rsidRPr="00491FF1" w14:paraId="2681D983" w14:textId="77777777" w:rsidTr="00BD5351">
        <w:trPr>
          <w:trHeight w:val="250"/>
        </w:trPr>
        <w:tc>
          <w:tcPr>
            <w:tcW w:w="985" w:type="dxa"/>
          </w:tcPr>
          <w:p w14:paraId="62F28289" w14:textId="47C4A419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</w:tcPr>
          <w:p w14:paraId="0C86B2B1" w14:textId="7BE662B2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ATURDAY</w:t>
            </w:r>
          </w:p>
        </w:tc>
      </w:tr>
      <w:tr w:rsidR="00BD5351" w:rsidRPr="00491FF1" w14:paraId="2EFEBB44" w14:textId="77777777" w:rsidTr="00BD5351">
        <w:trPr>
          <w:trHeight w:val="250"/>
        </w:trPr>
        <w:tc>
          <w:tcPr>
            <w:tcW w:w="985" w:type="dxa"/>
          </w:tcPr>
          <w:p w14:paraId="006A2A0F" w14:textId="59AE55DB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</w:tcPr>
          <w:p w14:paraId="03DC2186" w14:textId="50653AE1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UNDAY</w:t>
            </w:r>
          </w:p>
        </w:tc>
      </w:tr>
      <w:tr w:rsidR="00BD5351" w:rsidRPr="00491FF1" w14:paraId="4D368A0C" w14:textId="77777777" w:rsidTr="00BD5351">
        <w:trPr>
          <w:trHeight w:val="250"/>
        </w:trPr>
        <w:tc>
          <w:tcPr>
            <w:tcW w:w="985" w:type="dxa"/>
          </w:tcPr>
          <w:p w14:paraId="0249C0DE" w14:textId="77238E29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</w:tcPr>
          <w:p w14:paraId="6278BEA4" w14:textId="56909916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ntinuing of editing picture for graduation</w:t>
            </w:r>
          </w:p>
        </w:tc>
      </w:tr>
      <w:tr w:rsidR="00BD5351" w:rsidRPr="00491FF1" w14:paraId="7F326894" w14:textId="77777777" w:rsidTr="00BD5351">
        <w:trPr>
          <w:trHeight w:val="250"/>
        </w:trPr>
        <w:tc>
          <w:tcPr>
            <w:tcW w:w="985" w:type="dxa"/>
          </w:tcPr>
          <w:p w14:paraId="4EC976F6" w14:textId="5C2E4669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</w:tcPr>
          <w:p w14:paraId="21E59283" w14:textId="044DC88C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Continuing of editing picture for graduation </w:t>
            </w:r>
          </w:p>
        </w:tc>
      </w:tr>
      <w:tr w:rsidR="00BD5351" w:rsidRPr="00491FF1" w14:paraId="095E8EC8" w14:textId="77777777" w:rsidTr="00BD5351">
        <w:trPr>
          <w:trHeight w:val="250"/>
        </w:trPr>
        <w:tc>
          <w:tcPr>
            <w:tcW w:w="985" w:type="dxa"/>
          </w:tcPr>
          <w:p w14:paraId="7963F523" w14:textId="6AF186BD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</w:tcPr>
          <w:p w14:paraId="0AC02BD7" w14:textId="37135763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ttending the Mass of graduation day and operate in the live wall</w:t>
            </w:r>
          </w:p>
        </w:tc>
      </w:tr>
      <w:tr w:rsidR="00BD5351" w:rsidRPr="00491FF1" w14:paraId="5E635A52" w14:textId="77777777" w:rsidTr="00BD5351">
        <w:trPr>
          <w:trHeight w:val="250"/>
        </w:trPr>
        <w:tc>
          <w:tcPr>
            <w:tcW w:w="985" w:type="dxa"/>
          </w:tcPr>
          <w:p w14:paraId="544C4FB5" w14:textId="4CCC320D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</w:tcPr>
          <w:p w14:paraId="0E9AA973" w14:textId="7C0C311A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Finalization of presentation for graduation day</w:t>
            </w:r>
          </w:p>
        </w:tc>
      </w:tr>
      <w:tr w:rsidR="00BD5351" w:rsidRPr="00491FF1" w14:paraId="088EBC62" w14:textId="77777777" w:rsidTr="00BD5351">
        <w:trPr>
          <w:trHeight w:val="250"/>
        </w:trPr>
        <w:tc>
          <w:tcPr>
            <w:tcW w:w="985" w:type="dxa"/>
          </w:tcPr>
          <w:p w14:paraId="5EB9DC9A" w14:textId="63081320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</w:tcPr>
          <w:p w14:paraId="1B50DF2F" w14:textId="7AC49EDD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Cleaning lab </w:t>
            </w:r>
          </w:p>
        </w:tc>
      </w:tr>
      <w:tr w:rsidR="00BD5351" w:rsidRPr="00491FF1" w14:paraId="3BA9D539" w14:textId="77777777" w:rsidTr="00BD5351">
        <w:trPr>
          <w:trHeight w:val="250"/>
        </w:trPr>
        <w:tc>
          <w:tcPr>
            <w:tcW w:w="985" w:type="dxa"/>
          </w:tcPr>
          <w:p w14:paraId="76EEA7FE" w14:textId="45E22BD0" w:rsidR="00BD5351" w:rsidRPr="00491FF1" w:rsidRDefault="00BD5351" w:rsidP="00BD535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</w:tcPr>
          <w:p w14:paraId="3CAFB46F" w14:textId="77777777" w:rsidR="00BD5351" w:rsidRPr="00491FF1" w:rsidRDefault="00BD5351" w:rsidP="00BD535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r>
        <w:t>Attach you</w:t>
      </w:r>
      <w:r w:rsidR="00D774F5">
        <w:t>r</w:t>
      </w:r>
      <w:r>
        <w:t xml:space="preserve"> pictures</w:t>
      </w:r>
      <w:r w:rsidR="00D774F5">
        <w:t xml:space="preserve"> here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0286F676" w14:textId="77777777" w:rsidR="00BD5351" w:rsidRDefault="00BD5351" w:rsidP="00BD5351">
      <w:pPr>
        <w:pStyle w:val="Normal1"/>
        <w:jc w:val="center"/>
      </w:pPr>
    </w:p>
    <w:p w14:paraId="0EA9CE48" w14:textId="77777777" w:rsidR="00BD5351" w:rsidRDefault="00BD5351" w:rsidP="00BD5351">
      <w:pPr>
        <w:pStyle w:val="Normal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A47074" wp14:editId="257AC206">
                <wp:simplePos x="0" y="0"/>
                <wp:positionH relativeFrom="column">
                  <wp:posOffset>491490</wp:posOffset>
                </wp:positionH>
                <wp:positionV relativeFrom="paragraph">
                  <wp:posOffset>133985</wp:posOffset>
                </wp:positionV>
                <wp:extent cx="5326380" cy="2377440"/>
                <wp:effectExtent l="0" t="0" r="2667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6380" cy="2377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B26A01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94180C" wp14:editId="3E6B3EA7">
                                  <wp:extent cx="1428750" cy="190500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8750" cy="1905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4F72A5" wp14:editId="09EE05F4">
                                  <wp:extent cx="1554480" cy="2072640"/>
                                  <wp:effectExtent l="0" t="0" r="7620" b="381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4480" cy="2072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B67053C" wp14:editId="0A408CFE">
                                  <wp:extent cx="1588770" cy="211836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8770" cy="2118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A47074" id="Rectangle 1" o:spid="_x0000_s1026" style="position:absolute;left:0;text-align:left;margin-left:38.7pt;margin-top:10.55pt;width:419.4pt;height:187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" fillcolor="white [3201]" strokecolor="#70ad47 [3209]" strokeweight="1pt">
                <v:textbox>
                  <w:txbxContent>
                    <w:p w14:paraId="6EB26A01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A94180C" wp14:editId="3E6B3EA7">
                            <wp:extent cx="1428750" cy="190500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8750" cy="190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34F72A5" wp14:editId="09EE05F4">
                            <wp:extent cx="1554480" cy="2072640"/>
                            <wp:effectExtent l="0" t="0" r="7620" b="381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54480" cy="2072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B67053C" wp14:editId="0A408CFE">
                            <wp:extent cx="1588770" cy="211836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8770" cy="2118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235B6997" w14:textId="77777777" w:rsidR="00BD5351" w:rsidRDefault="00BD5351" w:rsidP="00BD5351">
      <w:pPr>
        <w:pStyle w:val="Normal1"/>
        <w:jc w:val="center"/>
      </w:pPr>
    </w:p>
    <w:p w14:paraId="04EE90A3" w14:textId="77777777" w:rsidR="00BD5351" w:rsidRDefault="00BD5351" w:rsidP="00BD5351">
      <w:pPr>
        <w:pStyle w:val="Normal1"/>
        <w:jc w:val="center"/>
      </w:pPr>
    </w:p>
    <w:p w14:paraId="4F2F7B54" w14:textId="77777777" w:rsidR="00BD5351" w:rsidRDefault="00BD5351" w:rsidP="00BD5351">
      <w:pPr>
        <w:pStyle w:val="Normal1"/>
        <w:jc w:val="center"/>
      </w:pPr>
    </w:p>
    <w:p w14:paraId="6B9B359B" w14:textId="77777777" w:rsidR="00BD5351" w:rsidRDefault="00BD5351" w:rsidP="00BD5351">
      <w:pPr>
        <w:pStyle w:val="Normal1"/>
        <w:jc w:val="center"/>
      </w:pPr>
    </w:p>
    <w:p w14:paraId="3C647152" w14:textId="77777777" w:rsidR="00BD5351" w:rsidRDefault="00BD5351" w:rsidP="00BD5351">
      <w:pPr>
        <w:pStyle w:val="Normal1"/>
        <w:jc w:val="center"/>
      </w:pPr>
    </w:p>
    <w:p w14:paraId="745C33EC" w14:textId="77777777" w:rsidR="00BD5351" w:rsidRDefault="00BD5351" w:rsidP="00BD5351">
      <w:pPr>
        <w:pStyle w:val="Normal1"/>
        <w:jc w:val="center"/>
      </w:pPr>
    </w:p>
    <w:p w14:paraId="1040DC79" w14:textId="77777777" w:rsidR="00BD5351" w:rsidRDefault="00BD5351" w:rsidP="00BD5351">
      <w:pPr>
        <w:pStyle w:val="Normal1"/>
        <w:jc w:val="center"/>
      </w:pPr>
    </w:p>
    <w:p w14:paraId="2356CBA0" w14:textId="77777777" w:rsidR="00BD5351" w:rsidRDefault="00BD5351" w:rsidP="00BD5351">
      <w:pPr>
        <w:pStyle w:val="Normal1"/>
        <w:jc w:val="center"/>
      </w:pPr>
    </w:p>
    <w:p w14:paraId="53CE7F68" w14:textId="77777777" w:rsidR="00BD5351" w:rsidRDefault="00BD5351" w:rsidP="00BD5351">
      <w:pPr>
        <w:pStyle w:val="Normal1"/>
        <w:jc w:val="center"/>
      </w:pPr>
    </w:p>
    <w:p w14:paraId="33FAA128" w14:textId="77777777" w:rsidR="00BD5351" w:rsidRDefault="00BD5351" w:rsidP="00BD5351">
      <w:pPr>
        <w:pStyle w:val="Normal1"/>
        <w:jc w:val="center"/>
      </w:pPr>
    </w:p>
    <w:p w14:paraId="31055658" w14:textId="77777777" w:rsidR="00BD5351" w:rsidRDefault="00BD5351" w:rsidP="00BD5351">
      <w:pPr>
        <w:pStyle w:val="Normal1"/>
        <w:jc w:val="center"/>
      </w:pPr>
    </w:p>
    <w:p w14:paraId="34CE4D81" w14:textId="77777777" w:rsidR="00BD5351" w:rsidRDefault="00BD5351" w:rsidP="00BD5351">
      <w:pPr>
        <w:pStyle w:val="Normal1"/>
        <w:jc w:val="center"/>
      </w:pPr>
    </w:p>
    <w:p w14:paraId="6980180A" w14:textId="77777777" w:rsidR="00BD5351" w:rsidRDefault="00BD5351" w:rsidP="00BD5351">
      <w:pPr>
        <w:pStyle w:val="Normal1"/>
        <w:jc w:val="center"/>
      </w:pPr>
    </w:p>
    <w:p w14:paraId="72273117" w14:textId="77777777" w:rsidR="00BD5351" w:rsidRDefault="00BD5351" w:rsidP="00BD5351">
      <w:pPr>
        <w:pStyle w:val="Normal1"/>
        <w:jc w:val="center"/>
      </w:pPr>
    </w:p>
    <w:p w14:paraId="64932A0D" w14:textId="77777777" w:rsidR="00BD5351" w:rsidRDefault="00BD5351" w:rsidP="00BD5351">
      <w:pPr>
        <w:pStyle w:val="Normal1"/>
        <w:jc w:val="center"/>
      </w:pPr>
    </w:p>
    <w:p w14:paraId="7CC127BC" w14:textId="77777777" w:rsidR="00BD5351" w:rsidRDefault="00BD5351" w:rsidP="00BD5351">
      <w:pPr>
        <w:pStyle w:val="Normal1"/>
        <w:jc w:val="center"/>
      </w:pPr>
    </w:p>
    <w:p w14:paraId="191E5089" w14:textId="77777777" w:rsidR="00BD5351" w:rsidRDefault="00BD5351" w:rsidP="00BD5351">
      <w:pPr>
        <w:pStyle w:val="Normal1"/>
        <w:jc w:val="center"/>
      </w:pPr>
    </w:p>
    <w:p w14:paraId="3B04475A" w14:textId="77777777" w:rsidR="00BD5351" w:rsidRDefault="00BD5351" w:rsidP="00BD5351">
      <w:pPr>
        <w:pStyle w:val="Normal1"/>
        <w:jc w:val="center"/>
      </w:pPr>
    </w:p>
    <w:p w14:paraId="2E320849" w14:textId="77777777" w:rsidR="00BD5351" w:rsidRDefault="00BD5351" w:rsidP="00BD5351">
      <w:pPr>
        <w:pStyle w:val="Normal1"/>
      </w:pPr>
    </w:p>
    <w:p w14:paraId="5074A206" w14:textId="77777777" w:rsidR="00BD5351" w:rsidRDefault="00BD5351" w:rsidP="00BD5351">
      <w:pPr>
        <w:pStyle w:val="Normal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721646" wp14:editId="40CD812D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5326380" cy="4861560"/>
                <wp:effectExtent l="0" t="0" r="2667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6380" cy="4861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D969B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8943F6" wp14:editId="2301219D">
                                  <wp:extent cx="4288439" cy="227076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15416" cy="22850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735794" wp14:editId="4CF3B6E9">
                                  <wp:extent cx="4321810" cy="2273300"/>
                                  <wp:effectExtent l="0" t="0" r="254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21810" cy="2273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21646" id="Rectangle 8" o:spid="_x0000_s1027" style="position:absolute;left:0;text-align:left;margin-left:0;margin-top:.5pt;width:419.4pt;height:382.8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" fillcolor="white [3201]" strokecolor="#70ad47 [3209]" strokeweight="1pt">
                <v:textbox>
                  <w:txbxContent>
                    <w:p w14:paraId="696D969B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8943F6" wp14:editId="2301219D">
                            <wp:extent cx="4288439" cy="2270760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15416" cy="22850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D735794" wp14:editId="4CF3B6E9">
                            <wp:extent cx="4321810" cy="2273300"/>
                            <wp:effectExtent l="0" t="0" r="254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21810" cy="2273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578A14A" w14:textId="77777777" w:rsidR="00BD5351" w:rsidRDefault="00BD5351" w:rsidP="00BD5351">
      <w:pPr>
        <w:pStyle w:val="Normal1"/>
      </w:pPr>
    </w:p>
    <w:p w14:paraId="1FD056F2" w14:textId="77777777" w:rsidR="00BD5351" w:rsidRDefault="00BD5351" w:rsidP="00BD5351">
      <w:pPr>
        <w:pStyle w:val="Normal1"/>
      </w:pPr>
    </w:p>
    <w:p w14:paraId="16A44B32" w14:textId="77777777" w:rsidR="00BD5351" w:rsidRDefault="00BD5351" w:rsidP="00BD5351">
      <w:pPr>
        <w:pStyle w:val="Normal1"/>
      </w:pPr>
    </w:p>
    <w:p w14:paraId="37E5895E" w14:textId="77777777" w:rsidR="00BD5351" w:rsidRDefault="00BD5351" w:rsidP="00BD5351">
      <w:pPr>
        <w:pStyle w:val="Normal1"/>
        <w:rPr>
          <w:b/>
          <w:bCs/>
        </w:rPr>
      </w:pPr>
    </w:p>
    <w:p w14:paraId="7BD3AA92" w14:textId="77777777" w:rsidR="00BD5351" w:rsidRPr="00DE6A08" w:rsidRDefault="00BD5351" w:rsidP="00BD5351"/>
    <w:p w14:paraId="02439190" w14:textId="77777777" w:rsidR="00BD5351" w:rsidRPr="00DE6A08" w:rsidRDefault="00BD5351" w:rsidP="00BD5351"/>
    <w:p w14:paraId="7533F1CA" w14:textId="77777777" w:rsidR="00BD5351" w:rsidRPr="00DE6A08" w:rsidRDefault="00BD5351" w:rsidP="00BD5351"/>
    <w:p w14:paraId="64CFC03A" w14:textId="77777777" w:rsidR="00BD5351" w:rsidRPr="00DE6A08" w:rsidRDefault="00BD5351" w:rsidP="00BD5351"/>
    <w:p w14:paraId="110E6CEE" w14:textId="77777777" w:rsidR="00BD5351" w:rsidRPr="00DE6A08" w:rsidRDefault="00BD5351" w:rsidP="00BD5351"/>
    <w:p w14:paraId="7175A39A" w14:textId="77777777" w:rsidR="00BD5351" w:rsidRPr="00DE6A08" w:rsidRDefault="00BD5351" w:rsidP="00BD5351"/>
    <w:p w14:paraId="49122D2D" w14:textId="77777777" w:rsidR="00BD5351" w:rsidRPr="00DE6A08" w:rsidRDefault="00BD5351" w:rsidP="00BD5351"/>
    <w:p w14:paraId="595BF648" w14:textId="77777777" w:rsidR="00BD5351" w:rsidRPr="00DE6A08" w:rsidRDefault="00BD5351" w:rsidP="00BD5351"/>
    <w:p w14:paraId="38040751" w14:textId="77777777" w:rsidR="00BD5351" w:rsidRPr="00DE6A08" w:rsidRDefault="00BD5351" w:rsidP="00BD5351"/>
    <w:p w14:paraId="0D997C21" w14:textId="77777777" w:rsidR="00BD5351" w:rsidRPr="00DE6A08" w:rsidRDefault="00BD5351" w:rsidP="00BD5351"/>
    <w:p w14:paraId="543BBF53" w14:textId="77777777" w:rsidR="00BD5351" w:rsidRPr="00DE6A08" w:rsidRDefault="00BD5351" w:rsidP="00BD5351"/>
    <w:p w14:paraId="1327BBFB" w14:textId="77777777" w:rsidR="00BD5351" w:rsidRPr="00DE6A08" w:rsidRDefault="00BD5351" w:rsidP="00BD5351"/>
    <w:p w14:paraId="76634414" w14:textId="77777777" w:rsidR="00BD5351" w:rsidRPr="00DE6A08" w:rsidRDefault="00BD5351" w:rsidP="00BD5351"/>
    <w:p w14:paraId="5937A06F" w14:textId="77777777" w:rsidR="00BD5351" w:rsidRPr="00DE6A08" w:rsidRDefault="00BD5351" w:rsidP="00BD5351"/>
    <w:p w14:paraId="4612B530" w14:textId="77777777" w:rsidR="00BD5351" w:rsidRPr="00DE6A08" w:rsidRDefault="00BD5351" w:rsidP="00BD5351"/>
    <w:p w14:paraId="56BDDDBC" w14:textId="77777777" w:rsidR="00BD5351" w:rsidRPr="00DE6A08" w:rsidRDefault="00BD5351" w:rsidP="00BD5351"/>
    <w:p w14:paraId="4CF05355" w14:textId="77777777" w:rsidR="00BD5351" w:rsidRPr="00DE6A08" w:rsidRDefault="00BD5351" w:rsidP="00BD5351"/>
    <w:p w14:paraId="3AB9BC25" w14:textId="77777777" w:rsidR="00BD5351" w:rsidRPr="00DE6A08" w:rsidRDefault="00BD5351" w:rsidP="00BD5351"/>
    <w:p w14:paraId="0273B03C" w14:textId="77777777" w:rsidR="00BD5351" w:rsidRPr="00DE6A08" w:rsidRDefault="00BD5351" w:rsidP="00BD5351"/>
    <w:p w14:paraId="2B3CAAA4" w14:textId="77777777" w:rsidR="00BD5351" w:rsidRPr="00DE6A08" w:rsidRDefault="00BD5351" w:rsidP="00BD5351"/>
    <w:p w14:paraId="516B1BF0" w14:textId="77777777" w:rsidR="00BD5351" w:rsidRPr="00DE6A08" w:rsidRDefault="00BD5351" w:rsidP="00BD5351"/>
    <w:p w14:paraId="151BA62C" w14:textId="77777777" w:rsidR="00BD5351" w:rsidRPr="00DE6A08" w:rsidRDefault="00BD5351" w:rsidP="00BD5351"/>
    <w:p w14:paraId="60C2B39C" w14:textId="77777777" w:rsidR="00BD5351" w:rsidRPr="00DE6A08" w:rsidRDefault="00BD5351" w:rsidP="00BD5351"/>
    <w:p w14:paraId="28714868" w14:textId="77777777" w:rsidR="00BD5351" w:rsidRPr="00DE6A08" w:rsidRDefault="00BD5351" w:rsidP="00BD5351"/>
    <w:p w14:paraId="1CF3845E" w14:textId="77777777" w:rsidR="00BD5351" w:rsidRPr="00DE6A08" w:rsidRDefault="00BD5351" w:rsidP="00BD5351"/>
    <w:p w14:paraId="4529C1AC" w14:textId="77777777" w:rsidR="00BD5351" w:rsidRDefault="00BD5351" w:rsidP="00BD5351">
      <w:pPr>
        <w:rPr>
          <w:b/>
          <w:bCs/>
        </w:rPr>
      </w:pPr>
    </w:p>
    <w:p w14:paraId="6DF7ADD0" w14:textId="77777777" w:rsidR="00BD5351" w:rsidRDefault="00BD5351" w:rsidP="00BD5351">
      <w:pPr>
        <w:rPr>
          <w:b/>
          <w:bCs/>
        </w:rPr>
      </w:pPr>
    </w:p>
    <w:p w14:paraId="51D3E598" w14:textId="77777777" w:rsidR="00BD5351" w:rsidRDefault="00BD5351" w:rsidP="00BD5351">
      <w:pPr>
        <w:jc w:val="right"/>
      </w:pPr>
    </w:p>
    <w:p w14:paraId="491BDAC0" w14:textId="77777777" w:rsidR="00BD5351" w:rsidRDefault="00BD5351" w:rsidP="00BD5351">
      <w:pPr>
        <w:jc w:val="right"/>
      </w:pPr>
    </w:p>
    <w:p w14:paraId="4CA3CC1E" w14:textId="77777777" w:rsidR="00BD5351" w:rsidRDefault="00BD5351" w:rsidP="00BD5351">
      <w:pPr>
        <w:jc w:val="right"/>
      </w:pPr>
    </w:p>
    <w:p w14:paraId="42DA88F8" w14:textId="77777777" w:rsidR="00BD5351" w:rsidRDefault="00BD5351" w:rsidP="00BD5351">
      <w:pPr>
        <w:jc w:val="right"/>
      </w:pPr>
    </w:p>
    <w:p w14:paraId="54C5656A" w14:textId="77777777" w:rsidR="00BD5351" w:rsidRDefault="00BD5351" w:rsidP="00BD5351">
      <w:pPr>
        <w:jc w:val="right"/>
      </w:pPr>
    </w:p>
    <w:p w14:paraId="33D06CC0" w14:textId="77777777" w:rsidR="00BD5351" w:rsidRDefault="00BD5351" w:rsidP="00BD5351">
      <w:pPr>
        <w:jc w:val="right"/>
      </w:pPr>
    </w:p>
    <w:p w14:paraId="5DE8C209" w14:textId="77777777" w:rsidR="00BD5351" w:rsidRDefault="00BD5351" w:rsidP="00BD5351">
      <w:pPr>
        <w:pStyle w:val="AbsHead"/>
      </w:pPr>
      <w:r>
        <w:t>Attach your pictures here :</w:t>
      </w:r>
    </w:p>
    <w:p w14:paraId="4568CDA1" w14:textId="77777777" w:rsidR="00BD5351" w:rsidRDefault="00BD5351" w:rsidP="00BD5351"/>
    <w:p w14:paraId="60A564B7" w14:textId="77777777" w:rsidR="00BD5351" w:rsidRDefault="00BD5351" w:rsidP="00BD5351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E17E08" wp14:editId="33ACB4DA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4762500" cy="3535680"/>
                <wp:effectExtent l="0" t="0" r="1905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0" cy="3535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CE315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0F3B5C" wp14:editId="2D6509A5">
                                  <wp:extent cx="2244959" cy="1684020"/>
                                  <wp:effectExtent l="0" t="0" r="3175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49783" cy="16876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2FD4E3" wp14:editId="7E06C90D">
                                  <wp:extent cx="2255116" cy="1691640"/>
                                  <wp:effectExtent l="0" t="0" r="0" b="381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5149" cy="16991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5BE797" wp14:editId="11D06D0A">
                                  <wp:extent cx="2244959" cy="1684020"/>
                                  <wp:effectExtent l="0" t="0" r="3175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48892" cy="16869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17E08" id="Rectangle 9" o:spid="_x0000_s1028" style="position:absolute;left:0;text-align:left;margin-left:0;margin-top:.35pt;width:375pt;height:278.4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" fillcolor="white [3201]" strokecolor="#70ad47 [3209]" strokeweight="1pt">
                <v:textbox>
                  <w:txbxContent>
                    <w:p w14:paraId="3CBCE315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20F3B5C" wp14:editId="2D6509A5">
                            <wp:extent cx="2244959" cy="1684020"/>
                            <wp:effectExtent l="0" t="0" r="3175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49783" cy="16876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82FD4E3" wp14:editId="7E06C90D">
                            <wp:extent cx="2255116" cy="1691640"/>
                            <wp:effectExtent l="0" t="0" r="0" b="381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5149" cy="16991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55BE797" wp14:editId="11D06D0A">
                            <wp:extent cx="2244959" cy="1684020"/>
                            <wp:effectExtent l="0" t="0" r="3175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48892" cy="16869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415A868" w14:textId="77777777" w:rsidR="00BD5351" w:rsidRDefault="00BD5351" w:rsidP="00BD5351">
      <w:pPr>
        <w:jc w:val="right"/>
      </w:pPr>
    </w:p>
    <w:p w14:paraId="0DEA7527" w14:textId="77777777" w:rsidR="00BD5351" w:rsidRDefault="00BD5351" w:rsidP="00BD5351">
      <w:pPr>
        <w:jc w:val="right"/>
      </w:pPr>
    </w:p>
    <w:p w14:paraId="769D04B3" w14:textId="77777777" w:rsidR="00BD5351" w:rsidRDefault="00BD5351" w:rsidP="00BD5351">
      <w:pPr>
        <w:jc w:val="right"/>
      </w:pPr>
    </w:p>
    <w:p w14:paraId="00CA3553" w14:textId="77777777" w:rsidR="00BD5351" w:rsidRDefault="00BD5351" w:rsidP="00BD5351">
      <w:pPr>
        <w:jc w:val="right"/>
      </w:pPr>
    </w:p>
    <w:p w14:paraId="686C7303" w14:textId="77777777" w:rsidR="00BD5351" w:rsidRDefault="00BD5351" w:rsidP="00BD5351">
      <w:pPr>
        <w:jc w:val="right"/>
      </w:pPr>
    </w:p>
    <w:p w14:paraId="23852D55" w14:textId="77777777" w:rsidR="00BD5351" w:rsidRDefault="00BD5351" w:rsidP="00BD5351">
      <w:pPr>
        <w:jc w:val="right"/>
      </w:pPr>
    </w:p>
    <w:p w14:paraId="4728E2C1" w14:textId="77777777" w:rsidR="00BD5351" w:rsidRDefault="00BD5351" w:rsidP="00BD5351">
      <w:pPr>
        <w:jc w:val="right"/>
      </w:pPr>
    </w:p>
    <w:p w14:paraId="068FEDE5" w14:textId="77777777" w:rsidR="00BD5351" w:rsidRDefault="00BD5351" w:rsidP="00BD5351">
      <w:pPr>
        <w:jc w:val="right"/>
      </w:pPr>
    </w:p>
    <w:p w14:paraId="5AA60D42" w14:textId="77777777" w:rsidR="00BD5351" w:rsidRDefault="00BD5351" w:rsidP="00BD5351">
      <w:pPr>
        <w:jc w:val="right"/>
      </w:pPr>
    </w:p>
    <w:p w14:paraId="2F57771E" w14:textId="77777777" w:rsidR="00BD5351" w:rsidRDefault="00BD5351" w:rsidP="00BD5351">
      <w:pPr>
        <w:jc w:val="right"/>
      </w:pPr>
    </w:p>
    <w:p w14:paraId="49818114" w14:textId="77777777" w:rsidR="00BD5351" w:rsidRDefault="00BD5351" w:rsidP="00BD5351">
      <w:pPr>
        <w:jc w:val="right"/>
      </w:pPr>
    </w:p>
    <w:p w14:paraId="0841CB8A" w14:textId="77777777" w:rsidR="00BD5351" w:rsidRDefault="00BD5351" w:rsidP="00BD5351">
      <w:pPr>
        <w:jc w:val="right"/>
      </w:pPr>
    </w:p>
    <w:p w14:paraId="5F2A167E" w14:textId="77777777" w:rsidR="00BD5351" w:rsidRDefault="00BD5351" w:rsidP="00BD5351">
      <w:pPr>
        <w:jc w:val="right"/>
      </w:pPr>
    </w:p>
    <w:p w14:paraId="6CADC3CD" w14:textId="77777777" w:rsidR="00BD5351" w:rsidRDefault="00BD5351" w:rsidP="00BD5351">
      <w:pPr>
        <w:jc w:val="right"/>
      </w:pPr>
    </w:p>
    <w:p w14:paraId="613D7C1E" w14:textId="77777777" w:rsidR="00BD5351" w:rsidRDefault="00BD5351" w:rsidP="00BD5351">
      <w:pPr>
        <w:jc w:val="right"/>
      </w:pPr>
    </w:p>
    <w:p w14:paraId="0ECF736D" w14:textId="77777777" w:rsidR="00BD5351" w:rsidRDefault="00BD5351" w:rsidP="00BD5351">
      <w:pPr>
        <w:jc w:val="right"/>
      </w:pPr>
    </w:p>
    <w:p w14:paraId="478BDEFC" w14:textId="77777777" w:rsidR="00BD5351" w:rsidRDefault="00BD5351" w:rsidP="00BD5351">
      <w:pPr>
        <w:jc w:val="right"/>
      </w:pPr>
    </w:p>
    <w:p w14:paraId="5BF640D6" w14:textId="77777777" w:rsidR="00BD5351" w:rsidRDefault="00BD5351" w:rsidP="00BD5351">
      <w:pPr>
        <w:jc w:val="right"/>
      </w:pPr>
    </w:p>
    <w:p w14:paraId="11224309" w14:textId="77777777" w:rsidR="00BD5351" w:rsidRDefault="00BD5351" w:rsidP="00BD5351">
      <w:pPr>
        <w:jc w:val="right"/>
      </w:pPr>
    </w:p>
    <w:p w14:paraId="6A727C52" w14:textId="77777777" w:rsidR="00BD5351" w:rsidRDefault="00BD5351" w:rsidP="00BD5351">
      <w:pPr>
        <w:jc w:val="right"/>
      </w:pPr>
    </w:p>
    <w:p w14:paraId="45183DA4" w14:textId="77777777" w:rsidR="00BD5351" w:rsidRDefault="00BD5351" w:rsidP="00BD5351">
      <w:pPr>
        <w:jc w:val="right"/>
      </w:pPr>
    </w:p>
    <w:p w14:paraId="4E018CFA" w14:textId="77777777" w:rsidR="00BD5351" w:rsidRDefault="00BD5351" w:rsidP="00BD5351">
      <w:pPr>
        <w:jc w:val="right"/>
      </w:pPr>
    </w:p>
    <w:p w14:paraId="2C8A28D7" w14:textId="77777777" w:rsidR="00BD5351" w:rsidRDefault="00BD5351" w:rsidP="00BD5351">
      <w:pPr>
        <w:jc w:val="right"/>
      </w:pPr>
    </w:p>
    <w:p w14:paraId="4B4D87A9" w14:textId="77777777" w:rsidR="00BD5351" w:rsidRDefault="00BD5351" w:rsidP="00BD5351">
      <w:pPr>
        <w:jc w:val="right"/>
      </w:pPr>
    </w:p>
    <w:p w14:paraId="785A4A23" w14:textId="77777777" w:rsidR="00BD5351" w:rsidRDefault="00BD5351" w:rsidP="00BD5351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A2CEAA" wp14:editId="17DEFD78">
                <wp:simplePos x="0" y="0"/>
                <wp:positionH relativeFrom="margin">
                  <wp:align>right</wp:align>
                </wp:positionH>
                <wp:positionV relativeFrom="paragraph">
                  <wp:posOffset>24765</wp:posOffset>
                </wp:positionV>
                <wp:extent cx="6096000" cy="3535680"/>
                <wp:effectExtent l="0" t="0" r="1905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535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F3E2AA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9EFBF2" wp14:editId="4D34652E">
                                  <wp:extent cx="2209800" cy="1657657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13108" cy="16601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1A6FB3" wp14:editId="073C05A4">
                                  <wp:extent cx="2232660" cy="1674806"/>
                                  <wp:effectExtent l="0" t="0" r="0" b="190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41775" cy="16816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B10F5D" wp14:editId="37A731C3">
                                  <wp:extent cx="2143760" cy="1608118"/>
                                  <wp:effectExtent l="0" t="0" r="889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8935" cy="161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2CCA8D" wp14:editId="65634C5A">
                                  <wp:extent cx="2250869" cy="1688465"/>
                                  <wp:effectExtent l="0" t="0" r="0" b="698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56769" cy="16928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2CEAA" id="Rectangle 18" o:spid="_x0000_s1029" style="position:absolute;left:0;text-align:left;margin-left:428.8pt;margin-top:1.95pt;width:480pt;height:278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" fillcolor="white [3201]" strokecolor="#70ad47 [3209]" strokeweight="1pt">
                <v:textbox>
                  <w:txbxContent>
                    <w:p w14:paraId="03F3E2AA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B9EFBF2" wp14:editId="4D34652E">
                            <wp:extent cx="2209800" cy="1657657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13108" cy="16601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E1A6FB3" wp14:editId="073C05A4">
                            <wp:extent cx="2232660" cy="1674806"/>
                            <wp:effectExtent l="0" t="0" r="0" b="190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41775" cy="16816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4B10F5D" wp14:editId="37A731C3">
                            <wp:extent cx="2143760" cy="1608118"/>
                            <wp:effectExtent l="0" t="0" r="889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48935" cy="161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42CCA8D" wp14:editId="65634C5A">
                            <wp:extent cx="2250869" cy="1688465"/>
                            <wp:effectExtent l="0" t="0" r="0" b="698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56769" cy="169289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DB288F" w14:textId="77777777" w:rsidR="00BD5351" w:rsidRDefault="00BD5351" w:rsidP="00BD5351">
      <w:pPr>
        <w:jc w:val="right"/>
      </w:pPr>
    </w:p>
    <w:p w14:paraId="04AFDBEE" w14:textId="77777777" w:rsidR="00BD5351" w:rsidRDefault="00BD5351" w:rsidP="00BD5351">
      <w:pPr>
        <w:jc w:val="right"/>
      </w:pPr>
    </w:p>
    <w:p w14:paraId="6994F51A" w14:textId="77777777" w:rsidR="00BD5351" w:rsidRDefault="00BD5351" w:rsidP="00BD5351">
      <w:pPr>
        <w:jc w:val="right"/>
      </w:pPr>
    </w:p>
    <w:p w14:paraId="128BD6C4" w14:textId="77777777" w:rsidR="00BD5351" w:rsidRDefault="00BD5351" w:rsidP="00BD5351">
      <w:pPr>
        <w:jc w:val="right"/>
      </w:pPr>
    </w:p>
    <w:p w14:paraId="19BADB65" w14:textId="77777777" w:rsidR="00BD5351" w:rsidRDefault="00BD5351" w:rsidP="00BD5351">
      <w:pPr>
        <w:jc w:val="right"/>
      </w:pPr>
    </w:p>
    <w:p w14:paraId="307F8264" w14:textId="77777777" w:rsidR="00BD5351" w:rsidRDefault="00BD5351" w:rsidP="00BD5351">
      <w:pPr>
        <w:jc w:val="right"/>
      </w:pPr>
    </w:p>
    <w:p w14:paraId="26BA01DC" w14:textId="77777777" w:rsidR="00BD5351" w:rsidRDefault="00BD5351" w:rsidP="00BD5351">
      <w:pPr>
        <w:jc w:val="right"/>
      </w:pPr>
    </w:p>
    <w:p w14:paraId="48E60BFE" w14:textId="77777777" w:rsidR="00BD5351" w:rsidRDefault="00BD5351" w:rsidP="00BD5351">
      <w:pPr>
        <w:jc w:val="right"/>
      </w:pPr>
    </w:p>
    <w:p w14:paraId="3C66FC85" w14:textId="77777777" w:rsidR="00BD5351" w:rsidRDefault="00BD5351" w:rsidP="00BD5351">
      <w:pPr>
        <w:jc w:val="right"/>
      </w:pPr>
    </w:p>
    <w:p w14:paraId="55F24DB6" w14:textId="77777777" w:rsidR="00BD5351" w:rsidRDefault="00BD5351" w:rsidP="00BD5351">
      <w:pPr>
        <w:jc w:val="right"/>
      </w:pPr>
    </w:p>
    <w:p w14:paraId="4B9C1F53" w14:textId="77777777" w:rsidR="00BD5351" w:rsidRDefault="00BD5351" w:rsidP="00BD5351">
      <w:pPr>
        <w:jc w:val="right"/>
      </w:pPr>
    </w:p>
    <w:p w14:paraId="3F6A95AF" w14:textId="77777777" w:rsidR="00BD5351" w:rsidRDefault="00BD5351" w:rsidP="00BD5351">
      <w:pPr>
        <w:jc w:val="right"/>
      </w:pPr>
    </w:p>
    <w:p w14:paraId="76FD2EF1" w14:textId="77777777" w:rsidR="00BD5351" w:rsidRDefault="00BD5351" w:rsidP="00BD5351">
      <w:pPr>
        <w:jc w:val="right"/>
      </w:pPr>
    </w:p>
    <w:p w14:paraId="69FEC19E" w14:textId="77777777" w:rsidR="00BD5351" w:rsidRDefault="00BD5351" w:rsidP="00BD5351">
      <w:pPr>
        <w:jc w:val="right"/>
      </w:pPr>
    </w:p>
    <w:p w14:paraId="6D56C428" w14:textId="77777777" w:rsidR="00BD5351" w:rsidRDefault="00BD5351" w:rsidP="00BD5351">
      <w:pPr>
        <w:jc w:val="right"/>
      </w:pPr>
    </w:p>
    <w:p w14:paraId="34B012BD" w14:textId="77777777" w:rsidR="00BD5351" w:rsidRDefault="00BD5351" w:rsidP="00BD5351">
      <w:pPr>
        <w:jc w:val="right"/>
      </w:pPr>
    </w:p>
    <w:p w14:paraId="61CBBF30" w14:textId="77777777" w:rsidR="00BD5351" w:rsidRDefault="00BD5351" w:rsidP="00BD5351">
      <w:pPr>
        <w:jc w:val="right"/>
      </w:pPr>
    </w:p>
    <w:p w14:paraId="60728F2B" w14:textId="77777777" w:rsidR="00BD5351" w:rsidRDefault="00BD5351" w:rsidP="00BD5351">
      <w:pPr>
        <w:jc w:val="right"/>
      </w:pPr>
    </w:p>
    <w:p w14:paraId="25EB52B1" w14:textId="77777777" w:rsidR="00BD5351" w:rsidRDefault="00BD5351" w:rsidP="00BD5351">
      <w:pPr>
        <w:jc w:val="right"/>
      </w:pPr>
    </w:p>
    <w:p w14:paraId="4FD0239F" w14:textId="77777777" w:rsidR="00BD5351" w:rsidRDefault="00BD5351" w:rsidP="00BD5351">
      <w:pPr>
        <w:jc w:val="right"/>
      </w:pPr>
    </w:p>
    <w:p w14:paraId="7EF363FF" w14:textId="77777777" w:rsidR="00BD5351" w:rsidRDefault="00BD5351" w:rsidP="00BD5351">
      <w:pPr>
        <w:jc w:val="right"/>
      </w:pPr>
    </w:p>
    <w:p w14:paraId="5A503AA7" w14:textId="77777777" w:rsidR="00BD5351" w:rsidRDefault="00BD5351" w:rsidP="00BD5351">
      <w:pPr>
        <w:jc w:val="right"/>
      </w:pPr>
    </w:p>
    <w:p w14:paraId="52E6ECD0" w14:textId="77777777" w:rsidR="00BD5351" w:rsidRDefault="00BD5351" w:rsidP="00BD5351">
      <w:pPr>
        <w:jc w:val="right"/>
      </w:pPr>
    </w:p>
    <w:p w14:paraId="0017C0BB" w14:textId="77777777" w:rsidR="00BD5351" w:rsidRDefault="00BD5351" w:rsidP="00BD5351">
      <w:pPr>
        <w:jc w:val="right"/>
      </w:pPr>
    </w:p>
    <w:p w14:paraId="2A497F41" w14:textId="77777777" w:rsidR="00BD5351" w:rsidRDefault="00BD5351" w:rsidP="00BD5351">
      <w:pPr>
        <w:jc w:val="right"/>
      </w:pPr>
    </w:p>
    <w:p w14:paraId="60A3B8BB" w14:textId="77777777" w:rsidR="00BD5351" w:rsidRDefault="00BD5351" w:rsidP="00BD5351">
      <w:pPr>
        <w:jc w:val="right"/>
      </w:pPr>
    </w:p>
    <w:p w14:paraId="03F2B66E" w14:textId="77777777" w:rsidR="00BD5351" w:rsidRDefault="00BD5351" w:rsidP="00BD5351">
      <w:pPr>
        <w:jc w:val="right"/>
      </w:pPr>
    </w:p>
    <w:p w14:paraId="114D3AEF" w14:textId="77777777" w:rsidR="00BD5351" w:rsidRDefault="00BD5351" w:rsidP="00BD5351">
      <w:pPr>
        <w:jc w:val="right"/>
      </w:pPr>
    </w:p>
    <w:p w14:paraId="5ADA934D" w14:textId="77777777" w:rsidR="00BD5351" w:rsidRDefault="00BD5351" w:rsidP="00BD5351">
      <w:pPr>
        <w:jc w:val="right"/>
      </w:pPr>
    </w:p>
    <w:p w14:paraId="0E51DED2" w14:textId="77777777" w:rsidR="00BD5351" w:rsidRDefault="00BD5351" w:rsidP="00BD5351">
      <w:pPr>
        <w:jc w:val="right"/>
      </w:pPr>
    </w:p>
    <w:p w14:paraId="75DDDCB4" w14:textId="77777777" w:rsidR="00BD5351" w:rsidRDefault="00BD5351" w:rsidP="00BD5351">
      <w:pPr>
        <w:pStyle w:val="AbsHead"/>
      </w:pPr>
      <w:r>
        <w:t>Attach your pictures here :</w:t>
      </w:r>
    </w:p>
    <w:p w14:paraId="5B68CAFE" w14:textId="77777777" w:rsidR="00BD5351" w:rsidRDefault="00BD5351" w:rsidP="00BD5351">
      <w:pPr>
        <w:jc w:val="right"/>
      </w:pPr>
    </w:p>
    <w:p w14:paraId="5E4057CD" w14:textId="77777777" w:rsidR="00BD5351" w:rsidRDefault="00BD5351" w:rsidP="00BD5351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AE906D" wp14:editId="23E78967">
                <wp:simplePos x="0" y="0"/>
                <wp:positionH relativeFrom="margin">
                  <wp:align>right</wp:align>
                </wp:positionH>
                <wp:positionV relativeFrom="paragraph">
                  <wp:posOffset>49530</wp:posOffset>
                </wp:positionV>
                <wp:extent cx="6103620" cy="3718560"/>
                <wp:effectExtent l="0" t="0" r="11430" b="1524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3620" cy="3718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74FD53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88AFB3" wp14:editId="44C91D8D">
                                  <wp:extent cx="2118360" cy="1662406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0165" cy="1671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7F748C" wp14:editId="1EA72642">
                                  <wp:extent cx="2153285" cy="1615246"/>
                                  <wp:effectExtent l="0" t="0" r="0" b="4445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2942" cy="16224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736E26" wp14:editId="205555D0">
                                  <wp:extent cx="2371099" cy="1778635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6147" cy="17899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C9D446" wp14:editId="4DE12E63">
                                  <wp:extent cx="2270760" cy="1703368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73401" cy="17053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AE906D" id="Rectangle 26" o:spid="_x0000_s1030" style="position:absolute;left:0;text-align:left;margin-left:429.4pt;margin-top:3.9pt;width:480.6pt;height:292.8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" fillcolor="white [3201]" strokecolor="#70ad47 [3209]" strokeweight="1pt">
                <v:textbox>
                  <w:txbxContent>
                    <w:p w14:paraId="2D74FD53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88AFB3" wp14:editId="44C91D8D">
                            <wp:extent cx="2118360" cy="1662406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30165" cy="1671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27F748C" wp14:editId="1EA72642">
                            <wp:extent cx="2153285" cy="1615246"/>
                            <wp:effectExtent l="0" t="0" r="0" b="4445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62942" cy="16224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D736E26" wp14:editId="205555D0">
                            <wp:extent cx="2371099" cy="1778635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6147" cy="17899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4C9D446" wp14:editId="4DE12E63">
                            <wp:extent cx="2270760" cy="1703368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73401" cy="17053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5753208" w14:textId="77777777" w:rsidR="00BD5351" w:rsidRDefault="00BD5351" w:rsidP="00BD5351">
      <w:pPr>
        <w:jc w:val="right"/>
      </w:pPr>
    </w:p>
    <w:p w14:paraId="5C0D3F96" w14:textId="77777777" w:rsidR="00BD5351" w:rsidRDefault="00BD5351" w:rsidP="00BD5351">
      <w:pPr>
        <w:jc w:val="right"/>
      </w:pPr>
    </w:p>
    <w:p w14:paraId="034D3FCD" w14:textId="77777777" w:rsidR="00BD5351" w:rsidRDefault="00BD5351" w:rsidP="00BD5351">
      <w:pPr>
        <w:jc w:val="right"/>
      </w:pPr>
    </w:p>
    <w:p w14:paraId="45955AF0" w14:textId="77777777" w:rsidR="00BD5351" w:rsidRDefault="00BD5351" w:rsidP="00BD5351">
      <w:pPr>
        <w:jc w:val="right"/>
      </w:pPr>
    </w:p>
    <w:p w14:paraId="0DCE7D43" w14:textId="77777777" w:rsidR="00BD5351" w:rsidRDefault="00BD5351" w:rsidP="00BD5351">
      <w:pPr>
        <w:jc w:val="right"/>
      </w:pPr>
    </w:p>
    <w:p w14:paraId="45A8362D" w14:textId="77777777" w:rsidR="00BD5351" w:rsidRDefault="00BD5351" w:rsidP="00BD5351">
      <w:pPr>
        <w:jc w:val="right"/>
      </w:pPr>
    </w:p>
    <w:p w14:paraId="61333716" w14:textId="77777777" w:rsidR="00BD5351" w:rsidRDefault="00BD5351" w:rsidP="00BD5351">
      <w:pPr>
        <w:jc w:val="right"/>
      </w:pPr>
    </w:p>
    <w:p w14:paraId="04D51F90" w14:textId="77777777" w:rsidR="00BD5351" w:rsidRDefault="00BD5351" w:rsidP="00BD5351">
      <w:pPr>
        <w:jc w:val="right"/>
      </w:pPr>
    </w:p>
    <w:p w14:paraId="7F287F3F" w14:textId="77777777" w:rsidR="00BD5351" w:rsidRDefault="00BD5351" w:rsidP="00BD5351">
      <w:pPr>
        <w:jc w:val="right"/>
      </w:pPr>
    </w:p>
    <w:p w14:paraId="4FA68CF8" w14:textId="77777777" w:rsidR="00BD5351" w:rsidRDefault="00BD5351" w:rsidP="00BD5351">
      <w:pPr>
        <w:jc w:val="right"/>
      </w:pPr>
    </w:p>
    <w:p w14:paraId="437AF450" w14:textId="77777777" w:rsidR="00BD5351" w:rsidRDefault="00BD5351" w:rsidP="00BD5351">
      <w:pPr>
        <w:jc w:val="right"/>
      </w:pPr>
    </w:p>
    <w:p w14:paraId="5EFB8251" w14:textId="77777777" w:rsidR="00BD5351" w:rsidRDefault="00BD5351" w:rsidP="00BD5351">
      <w:pPr>
        <w:jc w:val="right"/>
      </w:pPr>
    </w:p>
    <w:p w14:paraId="71C354C9" w14:textId="77777777" w:rsidR="00BD5351" w:rsidRDefault="00BD5351" w:rsidP="00BD5351">
      <w:pPr>
        <w:jc w:val="right"/>
      </w:pPr>
    </w:p>
    <w:p w14:paraId="6D988A6B" w14:textId="77777777" w:rsidR="00BD5351" w:rsidRDefault="00BD5351" w:rsidP="00BD5351">
      <w:pPr>
        <w:jc w:val="right"/>
      </w:pPr>
    </w:p>
    <w:p w14:paraId="10031E30" w14:textId="77777777" w:rsidR="00BD5351" w:rsidRDefault="00BD5351" w:rsidP="00BD5351">
      <w:pPr>
        <w:jc w:val="right"/>
      </w:pPr>
    </w:p>
    <w:p w14:paraId="62A9DFE4" w14:textId="77777777" w:rsidR="00BD5351" w:rsidRDefault="00BD5351" w:rsidP="00BD5351">
      <w:pPr>
        <w:jc w:val="right"/>
      </w:pPr>
    </w:p>
    <w:p w14:paraId="29FF2078" w14:textId="77777777" w:rsidR="00BD5351" w:rsidRDefault="00BD5351" w:rsidP="00BD5351">
      <w:pPr>
        <w:jc w:val="right"/>
      </w:pPr>
    </w:p>
    <w:p w14:paraId="3B8D71FD" w14:textId="77777777" w:rsidR="00BD5351" w:rsidRDefault="00BD5351" w:rsidP="00BD5351">
      <w:pPr>
        <w:jc w:val="right"/>
      </w:pPr>
    </w:p>
    <w:p w14:paraId="3C5ABAF2" w14:textId="77777777" w:rsidR="00BD5351" w:rsidRDefault="00BD5351" w:rsidP="00BD5351">
      <w:pPr>
        <w:jc w:val="right"/>
      </w:pPr>
    </w:p>
    <w:p w14:paraId="7FC2AD0D" w14:textId="77777777" w:rsidR="00BD5351" w:rsidRDefault="00BD5351" w:rsidP="00BD5351">
      <w:pPr>
        <w:jc w:val="right"/>
      </w:pPr>
    </w:p>
    <w:p w14:paraId="6A75D570" w14:textId="77777777" w:rsidR="00BD5351" w:rsidRDefault="00BD5351" w:rsidP="00BD5351">
      <w:pPr>
        <w:jc w:val="right"/>
      </w:pPr>
    </w:p>
    <w:p w14:paraId="458A247F" w14:textId="77777777" w:rsidR="00BD5351" w:rsidRDefault="00BD5351" w:rsidP="00BD5351">
      <w:pPr>
        <w:jc w:val="right"/>
      </w:pPr>
    </w:p>
    <w:p w14:paraId="5FA6EACF" w14:textId="77777777" w:rsidR="00BD5351" w:rsidRDefault="00BD5351" w:rsidP="00BD5351">
      <w:pPr>
        <w:jc w:val="right"/>
      </w:pPr>
    </w:p>
    <w:p w14:paraId="218AFCC4" w14:textId="77777777" w:rsidR="00BD5351" w:rsidRDefault="00BD5351" w:rsidP="00BD5351">
      <w:pPr>
        <w:jc w:val="right"/>
      </w:pPr>
    </w:p>
    <w:p w14:paraId="6C0F9E74" w14:textId="77777777" w:rsidR="00BD5351" w:rsidRDefault="00BD5351" w:rsidP="00BD5351">
      <w:pPr>
        <w:jc w:val="right"/>
      </w:pPr>
    </w:p>
    <w:p w14:paraId="2E3EAB46" w14:textId="77777777" w:rsidR="00BD5351" w:rsidRDefault="00BD5351" w:rsidP="00BD5351">
      <w:pPr>
        <w:jc w:val="right"/>
      </w:pPr>
    </w:p>
    <w:p w14:paraId="353D5BE5" w14:textId="77777777" w:rsidR="00BD5351" w:rsidRDefault="00BD5351" w:rsidP="00BD5351">
      <w:pPr>
        <w:jc w:val="right"/>
      </w:pPr>
    </w:p>
    <w:p w14:paraId="0DFB3444" w14:textId="77777777" w:rsidR="00BD5351" w:rsidRDefault="00BD5351" w:rsidP="00BD5351">
      <w:pPr>
        <w:jc w:val="right"/>
      </w:pPr>
    </w:p>
    <w:p w14:paraId="7910C088" w14:textId="77777777" w:rsidR="00BD5351" w:rsidRDefault="00BD5351" w:rsidP="00BD5351">
      <w:pPr>
        <w:jc w:val="right"/>
      </w:pPr>
    </w:p>
    <w:p w14:paraId="12B72B94" w14:textId="77777777" w:rsidR="00BD5351" w:rsidRDefault="00BD5351" w:rsidP="00BD5351">
      <w:pPr>
        <w:jc w:val="right"/>
      </w:pPr>
    </w:p>
    <w:p w14:paraId="180F7E25" w14:textId="77777777" w:rsidR="00BD5351" w:rsidRDefault="00BD5351" w:rsidP="00BD5351">
      <w:pPr>
        <w:jc w:val="right"/>
      </w:pPr>
    </w:p>
    <w:p w14:paraId="25671FD1" w14:textId="77777777" w:rsidR="00BD5351" w:rsidRDefault="00BD5351" w:rsidP="00BD5351">
      <w:pPr>
        <w:jc w:val="right"/>
      </w:pPr>
    </w:p>
    <w:p w14:paraId="003C6E9F" w14:textId="77777777" w:rsidR="00BD5351" w:rsidRDefault="00BD5351" w:rsidP="00BD5351">
      <w:pPr>
        <w:jc w:val="right"/>
      </w:pPr>
    </w:p>
    <w:p w14:paraId="296C6723" w14:textId="77777777" w:rsidR="00BD5351" w:rsidRDefault="00BD5351" w:rsidP="00BD5351">
      <w:pPr>
        <w:jc w:val="right"/>
      </w:pPr>
    </w:p>
    <w:p w14:paraId="3EBD64FC" w14:textId="77777777" w:rsidR="00BD5351" w:rsidRDefault="00BD5351" w:rsidP="00BD5351">
      <w:pPr>
        <w:jc w:val="right"/>
      </w:pPr>
    </w:p>
    <w:p w14:paraId="02D7F36A" w14:textId="77777777" w:rsidR="00BD5351" w:rsidRDefault="00BD5351" w:rsidP="00BD5351">
      <w:pPr>
        <w:jc w:val="right"/>
      </w:pPr>
    </w:p>
    <w:p w14:paraId="31A1D125" w14:textId="77777777" w:rsidR="00BD5351" w:rsidRDefault="00BD5351" w:rsidP="00BD5351">
      <w:pPr>
        <w:jc w:val="right"/>
      </w:pPr>
    </w:p>
    <w:p w14:paraId="27E155A8" w14:textId="77777777" w:rsidR="00BD5351" w:rsidRDefault="00BD5351" w:rsidP="00BD5351">
      <w:pPr>
        <w:jc w:val="right"/>
      </w:pPr>
    </w:p>
    <w:p w14:paraId="0A9FD704" w14:textId="77777777" w:rsidR="00BD5351" w:rsidRDefault="00BD5351" w:rsidP="00BD5351">
      <w:pPr>
        <w:jc w:val="right"/>
      </w:pPr>
    </w:p>
    <w:p w14:paraId="310864C8" w14:textId="77777777" w:rsidR="00BD5351" w:rsidRDefault="00BD5351" w:rsidP="00BD5351">
      <w:pPr>
        <w:jc w:val="right"/>
      </w:pPr>
    </w:p>
    <w:p w14:paraId="2A0F2C91" w14:textId="77777777" w:rsidR="00BD5351" w:rsidRDefault="00BD5351" w:rsidP="00BD5351">
      <w:pPr>
        <w:jc w:val="right"/>
      </w:pPr>
    </w:p>
    <w:p w14:paraId="232D7D56" w14:textId="77777777" w:rsidR="00BD5351" w:rsidRDefault="00BD5351" w:rsidP="00BD5351">
      <w:pPr>
        <w:jc w:val="right"/>
      </w:pPr>
    </w:p>
    <w:p w14:paraId="232E0ABC" w14:textId="77777777" w:rsidR="00BD5351" w:rsidRDefault="00BD5351" w:rsidP="00BD5351">
      <w:pPr>
        <w:jc w:val="right"/>
      </w:pPr>
    </w:p>
    <w:p w14:paraId="385E9481" w14:textId="77777777" w:rsidR="00BD5351" w:rsidRDefault="00BD5351" w:rsidP="00BD5351">
      <w:pPr>
        <w:jc w:val="right"/>
      </w:pPr>
    </w:p>
    <w:p w14:paraId="1F73FA46" w14:textId="77777777" w:rsidR="00BD5351" w:rsidRDefault="00BD5351" w:rsidP="00BD5351">
      <w:pPr>
        <w:jc w:val="right"/>
      </w:pPr>
    </w:p>
    <w:p w14:paraId="3F550800" w14:textId="77777777" w:rsidR="00BD5351" w:rsidRDefault="00BD5351" w:rsidP="00BD5351">
      <w:pPr>
        <w:jc w:val="right"/>
      </w:pPr>
    </w:p>
    <w:p w14:paraId="3C20C729" w14:textId="77777777" w:rsidR="00BD5351" w:rsidRDefault="00BD5351" w:rsidP="00BD5351">
      <w:pPr>
        <w:jc w:val="right"/>
      </w:pPr>
    </w:p>
    <w:p w14:paraId="50853D98" w14:textId="77777777" w:rsidR="00BD5351" w:rsidRDefault="00BD5351" w:rsidP="00BD5351">
      <w:pPr>
        <w:jc w:val="right"/>
      </w:pPr>
    </w:p>
    <w:p w14:paraId="2298D7EC" w14:textId="77777777" w:rsidR="00BD5351" w:rsidRDefault="00BD5351" w:rsidP="00BD5351">
      <w:pPr>
        <w:jc w:val="right"/>
      </w:pPr>
    </w:p>
    <w:p w14:paraId="5CA03B32" w14:textId="77777777" w:rsidR="00BD5351" w:rsidRDefault="00BD5351" w:rsidP="00BD5351">
      <w:pPr>
        <w:jc w:val="right"/>
      </w:pPr>
    </w:p>
    <w:p w14:paraId="0A0BCB6D" w14:textId="77777777" w:rsidR="00BD5351" w:rsidRDefault="00BD5351" w:rsidP="00BD5351">
      <w:pPr>
        <w:jc w:val="right"/>
      </w:pPr>
    </w:p>
    <w:p w14:paraId="0187DB69" w14:textId="77777777" w:rsidR="00BD5351" w:rsidRDefault="00BD5351" w:rsidP="00BD5351">
      <w:pPr>
        <w:jc w:val="right"/>
      </w:pPr>
    </w:p>
    <w:p w14:paraId="53F8F135" w14:textId="77777777" w:rsidR="00BD5351" w:rsidRDefault="00BD5351" w:rsidP="00BD5351">
      <w:pPr>
        <w:jc w:val="right"/>
      </w:pPr>
    </w:p>
    <w:p w14:paraId="104A6296" w14:textId="77777777" w:rsidR="00BD5351" w:rsidRDefault="00BD5351" w:rsidP="00BD5351">
      <w:pPr>
        <w:jc w:val="right"/>
      </w:pPr>
    </w:p>
    <w:p w14:paraId="10B4DBC1" w14:textId="77777777" w:rsidR="00BD5351" w:rsidRDefault="00BD5351" w:rsidP="00BD5351">
      <w:pPr>
        <w:jc w:val="right"/>
      </w:pPr>
    </w:p>
    <w:p w14:paraId="055F24A1" w14:textId="77777777" w:rsidR="00BD5351" w:rsidRDefault="00BD5351" w:rsidP="00BD5351">
      <w:pPr>
        <w:jc w:val="right"/>
      </w:pPr>
    </w:p>
    <w:p w14:paraId="2E0CD9BB" w14:textId="77777777" w:rsidR="00BD5351" w:rsidRDefault="00BD5351" w:rsidP="00BD5351">
      <w:pPr>
        <w:jc w:val="right"/>
      </w:pPr>
    </w:p>
    <w:p w14:paraId="3E0998FA" w14:textId="77777777" w:rsidR="00BD5351" w:rsidRPr="00DE6A08" w:rsidRDefault="00BD5351" w:rsidP="00BD5351"/>
    <w:p w14:paraId="113E7196" w14:textId="77777777" w:rsidR="00BD5351" w:rsidRDefault="00BD5351" w:rsidP="00BD5351"/>
    <w:p w14:paraId="239834E7" w14:textId="77777777" w:rsidR="00BD5351" w:rsidRDefault="00BD5351" w:rsidP="00BD5351">
      <w:pPr>
        <w:pStyle w:val="AbsHead"/>
      </w:pPr>
      <w:r>
        <w:t>Attach your pictures here :</w:t>
      </w:r>
    </w:p>
    <w:p w14:paraId="2132383E" w14:textId="77777777" w:rsidR="00BD5351" w:rsidRPr="00DE6A08" w:rsidRDefault="00BD5351" w:rsidP="00BD5351">
      <w:pPr>
        <w:tabs>
          <w:tab w:val="left" w:pos="31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8F0C2A" wp14:editId="7ED24F44">
                <wp:simplePos x="0" y="0"/>
                <wp:positionH relativeFrom="margin">
                  <wp:posOffset>605790</wp:posOffset>
                </wp:positionH>
                <wp:positionV relativeFrom="paragraph">
                  <wp:posOffset>49530</wp:posOffset>
                </wp:positionV>
                <wp:extent cx="4983480" cy="5631180"/>
                <wp:effectExtent l="0" t="0" r="2667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3480" cy="5631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D6534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486577" wp14:editId="56695820">
                                  <wp:extent cx="2331720" cy="2620555"/>
                                  <wp:effectExtent l="0" t="0" r="0" b="889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40358" cy="26302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E0628B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t>JUNE 23, 2023 (OVERTIME)</w:t>
                            </w:r>
                          </w:p>
                          <w:p w14:paraId="2931427E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t>4:42 – 6:30 MORNING</w:t>
                            </w:r>
                          </w:p>
                          <w:p w14:paraId="61D0A700" w14:textId="77777777" w:rsidR="00BD5351" w:rsidRDefault="00BD5351" w:rsidP="00BD535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66B1EC" wp14:editId="58C46C98">
                                  <wp:extent cx="2223147" cy="1958340"/>
                                  <wp:effectExtent l="0" t="0" r="5715" b="381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0185" cy="19645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8F0C2A" id="Rectangle 14" o:spid="_x0000_s1031" style="position:absolute;left:0;text-align:left;margin-left:47.7pt;margin-top:3.9pt;width:392.4pt;height:443.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" fillcolor="white [3201]" strokecolor="#70ad47 [3209]" strokeweight="1pt">
                <v:textbox>
                  <w:txbxContent>
                    <w:p w14:paraId="52BD6534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A486577" wp14:editId="56695820">
                            <wp:extent cx="2331720" cy="2620555"/>
                            <wp:effectExtent l="0" t="0" r="0" b="889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40358" cy="26302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E0628B" w14:textId="77777777" w:rsidR="00BD5351" w:rsidRDefault="00BD5351" w:rsidP="00BD5351">
                      <w:pPr>
                        <w:jc w:val="center"/>
                      </w:pPr>
                      <w:r>
                        <w:t>JUNE 23, 2023 (OVERTIME)</w:t>
                      </w:r>
                    </w:p>
                    <w:p w14:paraId="2931427E" w14:textId="77777777" w:rsidR="00BD5351" w:rsidRDefault="00BD5351" w:rsidP="00BD5351">
                      <w:pPr>
                        <w:jc w:val="center"/>
                      </w:pPr>
                      <w:r>
                        <w:t>4:42 – 6:30 MORNING</w:t>
                      </w:r>
                    </w:p>
                    <w:p w14:paraId="61D0A700" w14:textId="77777777" w:rsidR="00BD5351" w:rsidRDefault="00BD5351" w:rsidP="00BD535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266B1EC" wp14:editId="58C46C98">
                            <wp:extent cx="2223147" cy="1958340"/>
                            <wp:effectExtent l="0" t="0" r="5715" b="381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0185" cy="1964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25"/>
      <w:footerReference w:type="even" r:id="rId26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052CE" w14:textId="77777777" w:rsidR="00E14627" w:rsidRDefault="00E14627">
      <w:r>
        <w:separator/>
      </w:r>
    </w:p>
  </w:endnote>
  <w:endnote w:type="continuationSeparator" w:id="0">
    <w:p w14:paraId="12F976DC" w14:textId="77777777" w:rsidR="00E14627" w:rsidRDefault="00E14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6692C" w14:textId="77777777" w:rsidR="00E14627" w:rsidRDefault="00E14627">
      <w:r>
        <w:separator/>
      </w:r>
    </w:p>
  </w:footnote>
  <w:footnote w:type="continuationSeparator" w:id="0">
    <w:p w14:paraId="606A4376" w14:textId="77777777" w:rsidR="00E14627" w:rsidRDefault="00E14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2DFA724">
          <wp:simplePos x="0" y="0"/>
          <wp:positionH relativeFrom="margin">
            <wp:posOffset>5383530</wp:posOffset>
          </wp:positionH>
          <wp:positionV relativeFrom="paragraph">
            <wp:posOffset>75565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7B42299F" w:rsidR="00F53F9D" w:rsidRPr="00F53F9D" w:rsidRDefault="00237D86" w:rsidP="00237D86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53F9D" w:rsidRPr="00F53F9D">
      <w:rPr>
        <w:rFonts w:ascii="Bookman Old Style" w:hAnsi="Bookman Old Style"/>
        <w:b/>
        <w:sz w:val="20"/>
        <w:szCs w:val="20"/>
      </w:rPr>
      <w:t>MANAGEMENT INFORMATION SYSTEM UNIT-</w:t>
    </w:r>
    <w:r w:rsidR="003A7F31">
      <w:rPr>
        <w:rFonts w:ascii="Bookman Old Style" w:hAnsi="Bookman Old Style"/>
        <w:b/>
        <w:sz w:val="20"/>
        <w:szCs w:val="20"/>
      </w:rPr>
      <w:t>WEB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37D86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D5351"/>
    <w:rsid w:val="00BE04E2"/>
    <w:rsid w:val="00BE13B7"/>
    <w:rsid w:val="00C34279"/>
    <w:rsid w:val="00C404F1"/>
    <w:rsid w:val="00C64979"/>
    <w:rsid w:val="00C72E5A"/>
    <w:rsid w:val="00CB54A5"/>
    <w:rsid w:val="00D17AB8"/>
    <w:rsid w:val="00D7462E"/>
    <w:rsid w:val="00D774F5"/>
    <w:rsid w:val="00D779BA"/>
    <w:rsid w:val="00D8592C"/>
    <w:rsid w:val="00D868B7"/>
    <w:rsid w:val="00DA549B"/>
    <w:rsid w:val="00DB314E"/>
    <w:rsid w:val="00DB3B50"/>
    <w:rsid w:val="00DB5B74"/>
    <w:rsid w:val="00E02EB0"/>
    <w:rsid w:val="00E12CDF"/>
    <w:rsid w:val="00E1307C"/>
    <w:rsid w:val="00E14627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1.jpeg"/><Relationship Id="rId2" Type="http://schemas.openxmlformats.org/officeDocument/2006/relationships/image" Target="media/image20.jpeg"/><Relationship Id="rId1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4</TotalTime>
  <Pages>5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122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yvonne cagande</cp:lastModifiedBy>
  <cp:revision>4</cp:revision>
  <dcterms:created xsi:type="dcterms:W3CDTF">2023-06-22T02:34:00Z</dcterms:created>
  <dcterms:modified xsi:type="dcterms:W3CDTF">2023-07-20T01:34:00Z</dcterms:modified>
</cp:coreProperties>
</file>